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612215" w14:textId="15F2D9DC" w:rsidR="009E1E0A" w:rsidRPr="000E05CD" w:rsidRDefault="009E1E0A" w:rsidP="59036B33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59036B33">
        <w:rPr>
          <w:rFonts w:ascii="Calibri" w:eastAsia="Calibri" w:hAnsi="Calibri" w:cs="Calibri"/>
          <w:b/>
          <w:bCs/>
          <w:sz w:val="24"/>
          <w:szCs w:val="24"/>
        </w:rPr>
        <w:t>PE0</w:t>
      </w:r>
      <w:r w:rsidR="00C4427C" w:rsidRPr="59036B33">
        <w:rPr>
          <w:rFonts w:ascii="Calibri" w:eastAsia="Calibri" w:hAnsi="Calibri" w:cs="Calibri"/>
          <w:b/>
          <w:bCs/>
          <w:sz w:val="24"/>
          <w:szCs w:val="24"/>
        </w:rPr>
        <w:t>3</w:t>
      </w:r>
      <w:r w:rsidRPr="59036B33">
        <w:rPr>
          <w:rFonts w:ascii="Calibri" w:eastAsia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013951E3" w:rsidR="000E05CD" w:rsidRPr="000E05CD" w:rsidRDefault="000E05CD" w:rsidP="59036B33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59036B33">
        <w:rPr>
          <w:rFonts w:ascii="Calibri" w:eastAsia="Calibri" w:hAnsi="Calibri" w:cs="Calibri"/>
          <w:b/>
          <w:bCs/>
          <w:kern w:val="2"/>
          <w:sz w:val="24"/>
          <w:szCs w:val="24"/>
        </w:rPr>
        <w:t>Instruction</w:t>
      </w:r>
    </w:p>
    <w:p w14:paraId="28C31D4E" w14:textId="1FE1D2A6" w:rsidR="009E1E0A" w:rsidRDefault="477BB4AF" w:rsidP="59036B33">
      <w:pPr>
        <w:spacing w:after="0" w:line="240" w:lineRule="auto"/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</w:pPr>
      <w:r w:rsidRPr="59036B33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 xml:space="preserve">Universal </w:t>
      </w:r>
      <w:r w:rsidR="3AA9204C" w:rsidRPr="59036B33">
        <w:rPr>
          <w:rFonts w:ascii="Calibri" w:eastAsia="Calibri" w:hAnsi="Calibri" w:cs="Calibri"/>
          <w:b/>
          <w:bCs/>
          <w:color w:val="000000" w:themeColor="text1"/>
          <w:sz w:val="30"/>
          <w:szCs w:val="30"/>
        </w:rPr>
        <w:t>Translator Application</w:t>
      </w:r>
    </w:p>
    <w:p w14:paraId="2FAD7C9A" w14:textId="402605F5" w:rsidR="009E1E0A" w:rsidRDefault="009E1E0A" w:rsidP="59036B33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6592819F" w14:textId="1EBC55E5" w:rsidR="009E1E0A" w:rsidRDefault="3AA9204C" w:rsidP="59036B33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Closely follow the textbook chapter </w:t>
      </w:r>
      <w:r w:rsidR="57E747C9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nd Lecture 0</w:t>
      </w:r>
      <w:r w:rsidR="5D7FCAF7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pptx to implement </w:t>
      </w:r>
      <w:r w:rsidR="26D1C93E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U</w:t>
      </w:r>
      <w:r w:rsidR="278AFBC4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niversal </w:t>
      </w:r>
      <w:r w:rsidR="6CB40429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T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ranslator </w:t>
      </w:r>
      <w:r w:rsidR="6B5912B1"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a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pplication:</w:t>
      </w:r>
    </w:p>
    <w:p w14:paraId="77415A74" w14:textId="7264FC12" w:rsidR="009E1E0A" w:rsidRDefault="3AA9204C" w:rsidP="59036B33">
      <w:pPr>
        <w:pStyle w:val="ListParagraph"/>
        <w:numPr>
          <w:ilvl w:val="0"/>
          <w:numId w:val="8"/>
        </w:numPr>
        <w:spacing w:line="240" w:lineRule="exact"/>
        <w:ind w:left="360" w:firstLine="10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PE</w:t>
      </w:r>
      <w:r w:rsidR="0E46C5CA" w:rsidRPr="59036B33">
        <w:rPr>
          <w:rFonts w:ascii="Calibri" w:eastAsia="Calibri" w:hAnsi="Calibri" w:cs="Calibri"/>
          <w:color w:val="373545"/>
          <w:sz w:val="24"/>
          <w:szCs w:val="24"/>
        </w:rPr>
        <w:t>03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>-1</w:t>
      </w:r>
    </w:p>
    <w:p w14:paraId="2F3E8ABB" w14:textId="1FBFAA55" w:rsidR="009E1E0A" w:rsidRDefault="3AA9204C" w:rsidP="59036B33">
      <w:pPr>
        <w:pStyle w:val="ListParagraph"/>
        <w:numPr>
          <w:ilvl w:val="1"/>
          <w:numId w:val="8"/>
        </w:num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Setting up the project structure</w:t>
      </w:r>
    </w:p>
    <w:p w14:paraId="5A3B71FF" w14:textId="1FE136FD" w:rsidR="009E1E0A" w:rsidRDefault="3AA9204C" w:rsidP="59036B33">
      <w:pPr>
        <w:pStyle w:val="ListParagraph"/>
        <w:numPr>
          <w:ilvl w:val="2"/>
          <w:numId w:val="8"/>
        </w:numPr>
        <w:spacing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t>Follow textbook page</w:t>
      </w:r>
      <w:r w:rsidR="184BF8C9" w:rsidRPr="59036B33">
        <w:rPr>
          <w:rFonts w:ascii="Calibri" w:eastAsia="Calibri" w:hAnsi="Calibri" w:cs="Calibri"/>
          <w:color w:val="373545"/>
          <w:sz w:val="24"/>
          <w:szCs w:val="24"/>
        </w:rPr>
        <w:t>127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step 1 to 6</w:t>
      </w:r>
    </w:p>
    <w:p w14:paraId="078C326A" w14:textId="2209E303" w:rsidR="009E1E0A" w:rsidRDefault="00D21E68" w:rsidP="59036B33">
      <w:pPr>
        <w:pStyle w:val="ListParagraph"/>
        <w:numPr>
          <w:ilvl w:val="0"/>
          <w:numId w:val="8"/>
        </w:numPr>
        <w:spacing w:line="240" w:lineRule="exact"/>
        <w:ind w:left="360" w:firstLine="10"/>
        <w:rPr>
          <w:rFonts w:ascii="Calibri" w:eastAsia="Calibri" w:hAnsi="Calibri" w:cs="Calibri"/>
          <w:color w:val="373545"/>
          <w:sz w:val="24"/>
          <w:szCs w:val="24"/>
        </w:rPr>
      </w:pPr>
      <w:r>
        <w:rPr>
          <w:rFonts w:ascii="Calibri" w:eastAsia="Calibri" w:hAnsi="Calibri" w:cs="Calibri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33C4137" wp14:editId="70569E2A">
            <wp:simplePos x="0" y="0"/>
            <wp:positionH relativeFrom="margin">
              <wp:align>center</wp:align>
            </wp:positionH>
            <wp:positionV relativeFrom="paragraph">
              <wp:posOffset>461645</wp:posOffset>
            </wp:positionV>
            <wp:extent cx="5724525" cy="1865630"/>
            <wp:effectExtent l="152400" t="152400" r="371475" b="363220"/>
            <wp:wrapTopAndBottom/>
            <wp:docPr id="9711937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8656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AF18EEE" wp14:editId="73C95EE2">
            <wp:simplePos x="0" y="0"/>
            <wp:positionH relativeFrom="margin">
              <wp:align>center</wp:align>
            </wp:positionH>
            <wp:positionV relativeFrom="paragraph">
              <wp:posOffset>2666614</wp:posOffset>
            </wp:positionV>
            <wp:extent cx="5729605" cy="5586730"/>
            <wp:effectExtent l="152400" t="152400" r="366395" b="356870"/>
            <wp:wrapTopAndBottom/>
            <wp:docPr id="119707431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55867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AA9204C" w:rsidRPr="59036B33">
        <w:rPr>
          <w:rFonts w:ascii="Calibri" w:eastAsia="Calibri" w:hAnsi="Calibri" w:cs="Calibri"/>
          <w:color w:val="373545"/>
          <w:sz w:val="24"/>
          <w:szCs w:val="24"/>
        </w:rPr>
        <w:t>PE0</w:t>
      </w:r>
      <w:r w:rsidR="42081917" w:rsidRPr="59036B33">
        <w:rPr>
          <w:rFonts w:ascii="Calibri" w:eastAsia="Calibri" w:hAnsi="Calibri" w:cs="Calibri"/>
          <w:color w:val="373545"/>
          <w:sz w:val="24"/>
          <w:szCs w:val="24"/>
        </w:rPr>
        <w:t>3</w:t>
      </w:r>
      <w:r w:rsidR="3AA9204C" w:rsidRPr="59036B33">
        <w:rPr>
          <w:rFonts w:ascii="Calibri" w:eastAsia="Calibri" w:hAnsi="Calibri" w:cs="Calibri"/>
          <w:color w:val="373545"/>
          <w:sz w:val="24"/>
          <w:szCs w:val="24"/>
        </w:rPr>
        <w:t>-2 Implement services</w:t>
      </w:r>
    </w:p>
    <w:p w14:paraId="05E4CBC7" w14:textId="6CB62081" w:rsidR="009E1E0A" w:rsidRPr="00AE6132" w:rsidRDefault="79D87484" w:rsidP="59036B33">
      <w:pPr>
        <w:pStyle w:val="ListParagraph"/>
        <w:numPr>
          <w:ilvl w:val="1"/>
          <w:numId w:val="8"/>
        </w:numPr>
        <w:spacing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A9257D">
        <w:rPr>
          <w:rFonts w:ascii="Calibri" w:eastAsia="Calibri" w:hAnsi="Calibri" w:cs="Calibri"/>
          <w:color w:val="373545"/>
          <w:sz w:val="24"/>
          <w:szCs w:val="24"/>
          <w:highlight w:val="yellow"/>
        </w:rPr>
        <w:t>2.1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Transcription service – speech-to-text</w:t>
      </w:r>
    </w:p>
    <w:p w14:paraId="102BA38D" w14:textId="77777777" w:rsidR="00971590" w:rsidRDefault="00971590" w:rsidP="00AE6132">
      <w:pPr>
        <w:spacing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288A8C3F" w14:textId="714A5A82" w:rsidR="00AE6132" w:rsidRPr="00AE6132" w:rsidRDefault="00AE6132" w:rsidP="00AE6132">
      <w:pPr>
        <w:spacing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32A6B0D8" w14:textId="28026C79" w:rsidR="00971590" w:rsidRPr="00D21E68" w:rsidRDefault="00D21E68" w:rsidP="00D21E68">
      <w:pPr>
        <w:pStyle w:val="ListParagraph"/>
        <w:keepNext/>
        <w:numPr>
          <w:ilvl w:val="1"/>
          <w:numId w:val="8"/>
        </w:numPr>
        <w:spacing w:after="0" w:line="240" w:lineRule="exact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0A4B71">
        <w:rPr>
          <w:rFonts w:ascii="Calibri" w:eastAsia="Calibri" w:hAnsi="Calibri" w:cs="Calibri"/>
          <w:color w:val="000000" w:themeColor="text1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78F41C9" wp14:editId="21478D3A">
            <wp:simplePos x="0" y="0"/>
            <wp:positionH relativeFrom="margin">
              <wp:align>center</wp:align>
            </wp:positionH>
            <wp:positionV relativeFrom="paragraph">
              <wp:posOffset>352066</wp:posOffset>
            </wp:positionV>
            <wp:extent cx="5731510" cy="3405505"/>
            <wp:effectExtent l="152400" t="152400" r="364490" b="366395"/>
            <wp:wrapTopAndBottom/>
            <wp:docPr id="13277482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748223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55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79D87484" w:rsidRPr="00D21E68">
        <w:rPr>
          <w:rFonts w:ascii="Calibri" w:eastAsia="Calibri" w:hAnsi="Calibri" w:cs="Calibri"/>
          <w:color w:val="373545"/>
          <w:sz w:val="24"/>
          <w:szCs w:val="24"/>
        </w:rPr>
        <w:t>2.2 Translation service – translating text (Same as PE02)</w:t>
      </w:r>
    </w:p>
    <w:p w14:paraId="551F3181" w14:textId="010513B4" w:rsidR="000A4B71" w:rsidRPr="000A4B71" w:rsidRDefault="000A4B71" w:rsidP="000A4B71">
      <w:p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6EE9DD29" w14:textId="0C52E9DE" w:rsidR="004141C4" w:rsidRPr="00971590" w:rsidRDefault="00D21E68" w:rsidP="004141C4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4141C4">
        <w:rPr>
          <w:rFonts w:ascii="Calibri" w:eastAsia="Calibri" w:hAnsi="Calibri" w:cs="Calibri"/>
          <w:color w:val="000000" w:themeColor="text1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5E945620" wp14:editId="71337D90">
            <wp:simplePos x="0" y="0"/>
            <wp:positionH relativeFrom="margin">
              <wp:align>center</wp:align>
            </wp:positionH>
            <wp:positionV relativeFrom="paragraph">
              <wp:posOffset>461893</wp:posOffset>
            </wp:positionV>
            <wp:extent cx="5731510" cy="2214245"/>
            <wp:effectExtent l="152400" t="152400" r="364490" b="357505"/>
            <wp:wrapTopAndBottom/>
            <wp:docPr id="1532812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1259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42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4D6AAFD" w:rsidRPr="00971590">
        <w:rPr>
          <w:rFonts w:ascii="Calibri" w:eastAsia="Calibri" w:hAnsi="Calibri" w:cs="Calibri"/>
          <w:color w:val="373545"/>
          <w:sz w:val="24"/>
          <w:szCs w:val="24"/>
          <w:highlight w:val="yellow"/>
        </w:rPr>
        <w:t>2.3</w:t>
      </w:r>
      <w:r w:rsidR="3DE52915" w:rsidRPr="00971590">
        <w:rPr>
          <w:rFonts w:ascii="Calibri" w:eastAsia="Calibri" w:hAnsi="Calibri" w:cs="Calibri"/>
          <w:color w:val="373545"/>
          <w:sz w:val="24"/>
          <w:szCs w:val="24"/>
        </w:rPr>
        <w:t xml:space="preserve"> [</w:t>
      </w:r>
      <w:r w:rsidR="3DE52915" w:rsidRPr="00971590">
        <w:rPr>
          <w:rFonts w:ascii="Calibri" w:eastAsia="Calibri" w:hAnsi="Calibri" w:cs="Calibri"/>
          <w:b/>
          <w:bCs/>
          <w:color w:val="373545"/>
          <w:sz w:val="24"/>
          <w:szCs w:val="24"/>
        </w:rPr>
        <w:t>Optional</w:t>
      </w:r>
      <w:r w:rsidR="3DE52915" w:rsidRPr="00971590">
        <w:rPr>
          <w:rFonts w:ascii="Calibri" w:eastAsia="Calibri" w:hAnsi="Calibri" w:cs="Calibri"/>
          <w:color w:val="373545"/>
          <w:sz w:val="24"/>
          <w:szCs w:val="24"/>
        </w:rPr>
        <w:t>]</w:t>
      </w:r>
      <w:r w:rsidR="04D6AAFD" w:rsidRPr="00971590">
        <w:rPr>
          <w:rFonts w:ascii="Calibri" w:eastAsia="Calibri" w:hAnsi="Calibri" w:cs="Calibri"/>
          <w:color w:val="373545"/>
          <w:sz w:val="24"/>
          <w:szCs w:val="24"/>
        </w:rPr>
        <w:t xml:space="preserve"> Speech service – text-to-speech</w:t>
      </w:r>
    </w:p>
    <w:p w14:paraId="7C7BAEFB" w14:textId="5CB0F925" w:rsidR="00971590" w:rsidRPr="00971590" w:rsidRDefault="00971590" w:rsidP="00971590">
      <w:p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752C406C" w14:textId="3717F5D6" w:rsidR="00971590" w:rsidRPr="00971590" w:rsidRDefault="00971590" w:rsidP="00971590">
      <w:pPr>
        <w:spacing w:after="0" w:line="240" w:lineRule="exact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681040E7" w14:textId="426C2BDF" w:rsidR="00971590" w:rsidRDefault="00971590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  <w:r>
        <w:rPr>
          <w:rFonts w:ascii="Calibri" w:eastAsia="Calibri" w:hAnsi="Calibri" w:cs="Calibri"/>
          <w:color w:val="373545"/>
          <w:sz w:val="24"/>
          <w:szCs w:val="24"/>
        </w:rPr>
        <w:br w:type="page"/>
      </w:r>
    </w:p>
    <w:p w14:paraId="14F40F49" w14:textId="77777777" w:rsidR="00D21E68" w:rsidRDefault="00D21E68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  <w:r>
        <w:rPr>
          <w:rFonts w:ascii="Calibri" w:eastAsia="Calibri" w:hAnsi="Calibri" w:cs="Calibri"/>
          <w:color w:val="373545"/>
          <w:sz w:val="24"/>
          <w:szCs w:val="24"/>
        </w:rPr>
        <w:lastRenderedPageBreak/>
        <w:br w:type="page"/>
      </w:r>
    </w:p>
    <w:p w14:paraId="2886D62C" w14:textId="6488B83D" w:rsidR="009E1E0A" w:rsidRDefault="00D21E68" w:rsidP="59036B33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971590">
        <w:rPr>
          <w:rFonts w:ascii="Calibri" w:eastAsia="Calibri" w:hAnsi="Calibri" w:cs="Calibri"/>
          <w:color w:val="000000" w:themeColor="text1"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0D2B3B1F" wp14:editId="6C10ED99">
            <wp:simplePos x="0" y="0"/>
            <wp:positionH relativeFrom="page">
              <wp:align>center</wp:align>
            </wp:positionH>
            <wp:positionV relativeFrom="paragraph">
              <wp:posOffset>470094</wp:posOffset>
            </wp:positionV>
            <wp:extent cx="5731510" cy="6609080"/>
            <wp:effectExtent l="152400" t="152400" r="364490" b="363220"/>
            <wp:wrapTopAndBottom/>
            <wp:docPr id="1181742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742154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09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79D87484" w:rsidRPr="59036B33">
        <w:rPr>
          <w:rFonts w:ascii="Calibri" w:eastAsia="Calibri" w:hAnsi="Calibri" w:cs="Calibri"/>
          <w:color w:val="373545"/>
          <w:sz w:val="24"/>
          <w:szCs w:val="24"/>
        </w:rPr>
        <w:t>2.4 Storage service – uploading and retrieving a file (Similar to PE02)</w:t>
      </w:r>
    </w:p>
    <w:p w14:paraId="5DDA9427" w14:textId="7EDD224D" w:rsidR="004F32AF" w:rsidRPr="004F32AF" w:rsidRDefault="004F32AF" w:rsidP="004F32AF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4AFD75A9" w14:textId="09A6F16E" w:rsidR="004F32AF" w:rsidRDefault="004F32AF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  <w:r>
        <w:rPr>
          <w:rFonts w:ascii="Calibri" w:eastAsia="Calibri" w:hAnsi="Calibri" w:cs="Calibri"/>
          <w:color w:val="373545"/>
          <w:sz w:val="24"/>
          <w:szCs w:val="24"/>
        </w:rPr>
        <w:br w:type="page"/>
      </w:r>
    </w:p>
    <w:p w14:paraId="6C775750" w14:textId="3BC088E7" w:rsidR="004F32AF" w:rsidRDefault="004F32AF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  <w:r w:rsidRPr="004F32AF">
        <w:rPr>
          <w:rFonts w:ascii="Calibri" w:eastAsia="Calibri" w:hAnsi="Calibri" w:cs="Calibri"/>
          <w:color w:val="373545"/>
          <w:sz w:val="24"/>
          <w:szCs w:val="24"/>
        </w:rPr>
        <w:lastRenderedPageBreak/>
        <w:drawing>
          <wp:anchor distT="0" distB="0" distL="114300" distR="114300" simplePos="0" relativeHeight="251664384" behindDoc="0" locked="0" layoutInCell="1" allowOverlap="1" wp14:anchorId="4B0C0495" wp14:editId="52032A6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733288" cy="5074920"/>
            <wp:effectExtent l="152400" t="152400" r="363220" b="354330"/>
            <wp:wrapTopAndBottom/>
            <wp:docPr id="9775742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574296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288" cy="5074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color w:val="373545"/>
          <w:sz w:val="24"/>
          <w:szCs w:val="24"/>
        </w:rPr>
        <w:br w:type="page"/>
      </w:r>
    </w:p>
    <w:p w14:paraId="3E28E093" w14:textId="40FA399F" w:rsidR="009E1E0A" w:rsidRDefault="3AA9204C" w:rsidP="59036B33">
      <w:pPr>
        <w:pStyle w:val="ListParagraph"/>
        <w:numPr>
          <w:ilvl w:val="0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lastRenderedPageBreak/>
        <w:t>PE0</w:t>
      </w:r>
      <w:r w:rsidR="0D7A2B11" w:rsidRPr="59036B33">
        <w:rPr>
          <w:rFonts w:ascii="Calibri" w:eastAsia="Calibri" w:hAnsi="Calibri" w:cs="Calibri"/>
          <w:color w:val="373545"/>
          <w:sz w:val="24"/>
          <w:szCs w:val="24"/>
        </w:rPr>
        <w:t>3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>-3 Implement RESTful endpoints</w:t>
      </w:r>
    </w:p>
    <w:p w14:paraId="02DA3BB3" w14:textId="5A815F27" w:rsidR="009E1E0A" w:rsidRDefault="00D21E68" w:rsidP="59036B33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8504C6">
        <w:rPr>
          <w:rFonts w:ascii="Calibri" w:eastAsia="Calibri" w:hAnsi="Calibri" w:cs="Calibri"/>
          <w:color w:val="373545"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19F2DA1C" wp14:editId="302C4591">
            <wp:simplePos x="0" y="0"/>
            <wp:positionH relativeFrom="margin">
              <wp:align>center</wp:align>
            </wp:positionH>
            <wp:positionV relativeFrom="paragraph">
              <wp:posOffset>367500</wp:posOffset>
            </wp:positionV>
            <wp:extent cx="5370830" cy="8697595"/>
            <wp:effectExtent l="152400" t="152400" r="363220" b="370205"/>
            <wp:wrapTopAndBottom/>
            <wp:docPr id="836930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930732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0830" cy="86975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AA9204C" w:rsidRPr="00A9257D">
        <w:rPr>
          <w:rFonts w:ascii="Calibri" w:eastAsia="Calibri" w:hAnsi="Calibri" w:cs="Calibri"/>
          <w:color w:val="373545"/>
          <w:sz w:val="24"/>
          <w:szCs w:val="24"/>
          <w:highlight w:val="yellow"/>
        </w:rPr>
        <w:t>3.1</w:t>
      </w:r>
      <w:r w:rsidR="3AA9204C"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Translate</w:t>
      </w:r>
      <w:r w:rsidR="54D5F06C"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recording</w:t>
      </w:r>
      <w:r w:rsidR="3AA9204C"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endpoint</w:t>
      </w:r>
    </w:p>
    <w:p w14:paraId="2A7F7343" w14:textId="2DAB8305" w:rsidR="008504C6" w:rsidRPr="008504C6" w:rsidRDefault="008504C6" w:rsidP="008504C6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77AEDE81" w14:textId="77777777" w:rsidR="00D21E68" w:rsidRDefault="00D21E68">
      <w:pPr>
        <w:jc w:val="both"/>
        <w:rPr>
          <w:rFonts w:ascii="Calibri" w:eastAsia="Calibri" w:hAnsi="Calibri" w:cs="Calibri"/>
          <w:color w:val="373545"/>
          <w:sz w:val="24"/>
          <w:szCs w:val="24"/>
          <w:highlight w:val="yellow"/>
        </w:rPr>
      </w:pPr>
      <w:r>
        <w:rPr>
          <w:rFonts w:ascii="Calibri" w:eastAsia="Calibri" w:hAnsi="Calibri" w:cs="Calibri"/>
          <w:color w:val="373545"/>
          <w:sz w:val="24"/>
          <w:szCs w:val="24"/>
          <w:highlight w:val="yellow"/>
        </w:rPr>
        <w:br w:type="page"/>
      </w:r>
    </w:p>
    <w:p w14:paraId="664B45AF" w14:textId="1014BDB0" w:rsidR="009E1E0A" w:rsidRDefault="00D21E68" w:rsidP="6EDEFF93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1126C8">
        <w:rPr>
          <w:rFonts w:ascii="Calibri" w:eastAsia="Calibri" w:hAnsi="Calibri" w:cs="Calibri"/>
          <w:color w:val="373545"/>
          <w:sz w:val="24"/>
          <w:szCs w:val="24"/>
        </w:rPr>
        <w:lastRenderedPageBreak/>
        <w:drawing>
          <wp:anchor distT="0" distB="0" distL="114300" distR="114300" simplePos="0" relativeHeight="251668480" behindDoc="0" locked="0" layoutInCell="1" allowOverlap="1" wp14:anchorId="025CFFDC" wp14:editId="34635A37">
            <wp:simplePos x="0" y="0"/>
            <wp:positionH relativeFrom="page">
              <wp:posOffset>1002665</wp:posOffset>
            </wp:positionH>
            <wp:positionV relativeFrom="paragraph">
              <wp:posOffset>438150</wp:posOffset>
            </wp:positionV>
            <wp:extent cx="5731510" cy="7322820"/>
            <wp:effectExtent l="152400" t="152400" r="364490" b="354330"/>
            <wp:wrapTopAndBottom/>
            <wp:docPr id="92477044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770447" name="Picture 1" descr="A screen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228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09A8BB1" w:rsidRPr="00A9257D">
        <w:rPr>
          <w:rFonts w:ascii="Calibri" w:eastAsia="Calibri" w:hAnsi="Calibri" w:cs="Calibri"/>
          <w:color w:val="373545"/>
          <w:sz w:val="24"/>
          <w:szCs w:val="24"/>
          <w:highlight w:val="yellow"/>
        </w:rPr>
        <w:t>3.2</w:t>
      </w:r>
      <w:r w:rsidR="082AE1CC" w:rsidRPr="6EDEFF93">
        <w:rPr>
          <w:rFonts w:ascii="Calibri" w:eastAsia="Calibri" w:hAnsi="Calibri" w:cs="Calibri"/>
          <w:color w:val="373545"/>
          <w:sz w:val="24"/>
          <w:szCs w:val="24"/>
        </w:rPr>
        <w:t xml:space="preserve"> [</w:t>
      </w:r>
      <w:r w:rsidR="082AE1CC" w:rsidRPr="6EDEFF93">
        <w:rPr>
          <w:rFonts w:ascii="Calibri" w:eastAsia="Calibri" w:hAnsi="Calibri" w:cs="Calibri"/>
          <w:b/>
          <w:bCs/>
          <w:color w:val="373545"/>
          <w:sz w:val="24"/>
          <w:szCs w:val="24"/>
        </w:rPr>
        <w:t>Optional</w:t>
      </w:r>
      <w:r w:rsidR="082AE1CC" w:rsidRPr="6EDEFF93">
        <w:rPr>
          <w:rFonts w:ascii="Calibri" w:eastAsia="Calibri" w:hAnsi="Calibri" w:cs="Calibri"/>
          <w:color w:val="373545"/>
          <w:sz w:val="24"/>
          <w:szCs w:val="24"/>
        </w:rPr>
        <w:t>]</w:t>
      </w:r>
      <w:r w:rsidR="409A8BB1" w:rsidRPr="6EDEFF93">
        <w:rPr>
          <w:rFonts w:ascii="Calibri" w:eastAsia="Calibri" w:hAnsi="Calibri" w:cs="Calibri"/>
          <w:color w:val="373545"/>
          <w:sz w:val="24"/>
          <w:szCs w:val="24"/>
        </w:rPr>
        <w:t xml:space="preserve"> </w:t>
      </w:r>
      <w:r w:rsidR="34740E59" w:rsidRPr="6EDEFF93">
        <w:rPr>
          <w:rFonts w:ascii="Calibri" w:eastAsia="Calibri" w:hAnsi="Calibri" w:cs="Calibri"/>
          <w:color w:val="373545"/>
          <w:sz w:val="24"/>
          <w:szCs w:val="24"/>
        </w:rPr>
        <w:t>Synthesize speech endpoint</w:t>
      </w:r>
    </w:p>
    <w:p w14:paraId="339D8476" w14:textId="07D1A0DC" w:rsidR="001126C8" w:rsidRPr="001126C8" w:rsidRDefault="001126C8" w:rsidP="001126C8">
      <w:pPr>
        <w:pStyle w:val="ListParagraph"/>
        <w:rPr>
          <w:rFonts w:ascii="Calibri" w:eastAsia="Calibri" w:hAnsi="Calibri" w:cs="Calibri"/>
          <w:color w:val="373545"/>
          <w:sz w:val="24"/>
          <w:szCs w:val="24"/>
        </w:rPr>
      </w:pPr>
    </w:p>
    <w:p w14:paraId="01BDBFF2" w14:textId="59091434" w:rsidR="001126C8" w:rsidRPr="001126C8" w:rsidRDefault="001126C8" w:rsidP="001126C8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242880F5" w14:textId="202AB5A9" w:rsidR="008504C6" w:rsidRPr="008504C6" w:rsidRDefault="008504C6" w:rsidP="008504C6">
      <w:pPr>
        <w:rPr>
          <w:rFonts w:ascii="Calibri" w:eastAsia="Calibri" w:hAnsi="Calibri" w:cs="Calibri"/>
          <w:color w:val="373545"/>
          <w:sz w:val="24"/>
          <w:szCs w:val="24"/>
        </w:rPr>
      </w:pPr>
    </w:p>
    <w:p w14:paraId="14D0AA78" w14:textId="77777777" w:rsidR="008504C6" w:rsidRPr="008504C6" w:rsidRDefault="008504C6" w:rsidP="008504C6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06D24A1A" w14:textId="77777777" w:rsidR="00BC726E" w:rsidRDefault="00BC726E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  <w:r>
        <w:rPr>
          <w:rFonts w:ascii="Calibri" w:eastAsia="Calibri" w:hAnsi="Calibri" w:cs="Calibri"/>
          <w:color w:val="373545"/>
          <w:sz w:val="24"/>
          <w:szCs w:val="24"/>
        </w:rPr>
        <w:br w:type="page"/>
      </w:r>
    </w:p>
    <w:p w14:paraId="0D5536D0" w14:textId="08CCEBD0" w:rsidR="009E1E0A" w:rsidRDefault="0B0A113E" w:rsidP="58B8E7AB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8B8E7AB">
        <w:rPr>
          <w:rFonts w:ascii="Calibri" w:eastAsia="Calibri" w:hAnsi="Calibri" w:cs="Calibri"/>
          <w:color w:val="373545"/>
          <w:sz w:val="24"/>
          <w:szCs w:val="24"/>
        </w:rPr>
        <w:lastRenderedPageBreak/>
        <w:t xml:space="preserve">3.3 </w:t>
      </w:r>
      <w:r w:rsidR="34740E59" w:rsidRPr="58B8E7AB">
        <w:rPr>
          <w:rFonts w:ascii="Calibri" w:eastAsia="Calibri" w:hAnsi="Calibri" w:cs="Calibri"/>
          <w:color w:val="373545"/>
          <w:sz w:val="24"/>
          <w:szCs w:val="24"/>
        </w:rPr>
        <w:t>Upload recording endpoint (Similar to PE02)</w:t>
      </w:r>
    </w:p>
    <w:p w14:paraId="7876D762" w14:textId="7DB282F4" w:rsidR="001126C8" w:rsidRDefault="001126C8" w:rsidP="001126C8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4B32931A" w14:textId="7EA300F3" w:rsidR="001126C8" w:rsidRDefault="001126C8" w:rsidP="001126C8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787661B4" w14:textId="4456C91F" w:rsidR="001126C8" w:rsidRDefault="00BC726E" w:rsidP="001126C8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1126C8">
        <w:rPr>
          <w:rFonts w:ascii="Calibri" w:eastAsia="Calibri" w:hAnsi="Calibri" w:cs="Calibri"/>
          <w:color w:val="373545"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71A5CF22" wp14:editId="7E84BD27">
            <wp:simplePos x="0" y="0"/>
            <wp:positionH relativeFrom="margin">
              <wp:align>center</wp:align>
            </wp:positionH>
            <wp:positionV relativeFrom="paragraph">
              <wp:posOffset>270510</wp:posOffset>
            </wp:positionV>
            <wp:extent cx="5733288" cy="2596896"/>
            <wp:effectExtent l="152400" t="152400" r="363220" b="356235"/>
            <wp:wrapTopAndBottom/>
            <wp:docPr id="6510938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093830" name="Picture 1" descr="A screenshot of a computer pro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288" cy="25968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26C8">
        <w:rPr>
          <w:rFonts w:ascii="Calibri" w:eastAsia="Calibri" w:hAnsi="Calibri" w:cs="Calibri"/>
          <w:color w:val="373545"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02A2D215" wp14:editId="4559778E">
            <wp:simplePos x="0" y="0"/>
            <wp:positionH relativeFrom="margin">
              <wp:align>center</wp:align>
            </wp:positionH>
            <wp:positionV relativeFrom="paragraph">
              <wp:posOffset>66040</wp:posOffset>
            </wp:positionV>
            <wp:extent cx="5733288" cy="4892040"/>
            <wp:effectExtent l="152400" t="152400" r="363220" b="365760"/>
            <wp:wrapTopAndBottom/>
            <wp:docPr id="4727837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783708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288" cy="4892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E0C5F8" w14:textId="77777777" w:rsidR="001126C8" w:rsidRDefault="001126C8" w:rsidP="001126C8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67C9C5E4" w14:textId="22918185" w:rsidR="001126C8" w:rsidRPr="001126C8" w:rsidRDefault="001126C8" w:rsidP="001126C8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5CDB073B" w14:textId="478FE512" w:rsidR="001126C8" w:rsidRDefault="001126C8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  <w:r>
        <w:rPr>
          <w:rFonts w:ascii="Calibri" w:eastAsia="Calibri" w:hAnsi="Calibri" w:cs="Calibri"/>
          <w:color w:val="373545"/>
          <w:sz w:val="24"/>
          <w:szCs w:val="24"/>
        </w:rPr>
        <w:br w:type="page"/>
      </w:r>
    </w:p>
    <w:p w14:paraId="079DBADA" w14:textId="56D491FB" w:rsidR="009E1E0A" w:rsidRDefault="3AA9204C" w:rsidP="59036B33">
      <w:pPr>
        <w:pStyle w:val="ListParagraph"/>
        <w:numPr>
          <w:ilvl w:val="0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59036B33">
        <w:rPr>
          <w:rFonts w:ascii="Calibri" w:eastAsia="Calibri" w:hAnsi="Calibri" w:cs="Calibri"/>
          <w:color w:val="373545"/>
          <w:sz w:val="24"/>
          <w:szCs w:val="24"/>
        </w:rPr>
        <w:lastRenderedPageBreak/>
        <w:t>PE0</w:t>
      </w:r>
      <w:r w:rsidR="6EDCC7AB" w:rsidRPr="00A9257D">
        <w:rPr>
          <w:rFonts w:ascii="Calibri" w:eastAsia="Calibri" w:hAnsi="Calibri" w:cs="Calibri"/>
          <w:color w:val="373545"/>
          <w:sz w:val="24"/>
          <w:szCs w:val="24"/>
          <w:highlight w:val="yellow"/>
        </w:rPr>
        <w:t>3</w:t>
      </w:r>
      <w:r w:rsidRPr="00A9257D">
        <w:rPr>
          <w:rFonts w:ascii="Calibri" w:eastAsia="Calibri" w:hAnsi="Calibri" w:cs="Calibri"/>
          <w:color w:val="373545"/>
          <w:sz w:val="24"/>
          <w:szCs w:val="24"/>
          <w:highlight w:val="yellow"/>
        </w:rPr>
        <w:t>-4</w:t>
      </w:r>
      <w:r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Implement the web user interface</w:t>
      </w:r>
    </w:p>
    <w:p w14:paraId="0D408B72" w14:textId="33F129CB" w:rsidR="009E1E0A" w:rsidRDefault="00BC726E" w:rsidP="59036B33">
      <w:pPr>
        <w:pStyle w:val="ListParagraph"/>
        <w:numPr>
          <w:ilvl w:val="1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1126C8">
        <w:rPr>
          <w:rFonts w:ascii="Calibri" w:eastAsia="Calibri" w:hAnsi="Calibri" w:cs="Calibri"/>
          <w:color w:val="373545"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719D700B" wp14:editId="231E9AA2">
            <wp:simplePos x="0" y="0"/>
            <wp:positionH relativeFrom="margin">
              <wp:posOffset>909320</wp:posOffset>
            </wp:positionH>
            <wp:positionV relativeFrom="paragraph">
              <wp:posOffset>350851</wp:posOffset>
            </wp:positionV>
            <wp:extent cx="5458460" cy="8695690"/>
            <wp:effectExtent l="171450" t="171450" r="161290" b="162560"/>
            <wp:wrapTopAndBottom/>
            <wp:docPr id="15447985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798583" name="Picture 1" descr="A screenshot of a computer pro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460" cy="8695690"/>
                    </a:xfrm>
                    <a:prstGeom prst="snip2Diag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88900" algn="tl" rotWithShape="0">
                        <a:srgbClr val="000000">
                          <a:alpha val="45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AA9204C" w:rsidRPr="59036B33">
        <w:rPr>
          <w:rFonts w:ascii="Calibri" w:eastAsia="Calibri" w:hAnsi="Calibri" w:cs="Calibri"/>
          <w:color w:val="373545"/>
          <w:sz w:val="24"/>
          <w:szCs w:val="24"/>
        </w:rPr>
        <w:t>Index.html + scripts.js</w:t>
      </w:r>
    </w:p>
    <w:p w14:paraId="5755A3C4" w14:textId="681EFC36" w:rsidR="00BC726E" w:rsidRDefault="00BC726E">
      <w:pPr>
        <w:jc w:val="both"/>
        <w:rPr>
          <w:rFonts w:ascii="Calibri" w:eastAsia="Calibri" w:hAnsi="Calibri" w:cs="Calibri"/>
          <w:color w:val="373545"/>
          <w:sz w:val="24"/>
          <w:szCs w:val="24"/>
        </w:rPr>
      </w:pPr>
      <w:r>
        <w:rPr>
          <w:rFonts w:ascii="Calibri" w:eastAsia="Calibri" w:hAnsi="Calibri" w:cs="Calibri"/>
          <w:color w:val="373545"/>
          <w:sz w:val="24"/>
          <w:szCs w:val="24"/>
        </w:rPr>
        <w:br w:type="page"/>
      </w:r>
    </w:p>
    <w:p w14:paraId="07BE88C6" w14:textId="3391CFA6" w:rsidR="000843B5" w:rsidRPr="000843B5" w:rsidRDefault="00BC726E" w:rsidP="000843B5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0843B5">
        <w:rPr>
          <w:rFonts w:ascii="Calibri" w:eastAsia="Calibri" w:hAnsi="Calibri" w:cs="Calibri"/>
          <w:color w:val="373545"/>
          <w:sz w:val="24"/>
          <w:szCs w:val="24"/>
        </w:rPr>
        <w:lastRenderedPageBreak/>
        <w:drawing>
          <wp:anchor distT="0" distB="0" distL="114300" distR="114300" simplePos="0" relativeHeight="251673600" behindDoc="0" locked="0" layoutInCell="1" allowOverlap="1" wp14:anchorId="7BD7E439" wp14:editId="25020C96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5047488" cy="7616952"/>
            <wp:effectExtent l="152400" t="152400" r="363220" b="365125"/>
            <wp:wrapTopAndBottom/>
            <wp:docPr id="198030900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309004" name="Picture 1" descr="A screenshot of a computer pro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7488" cy="76169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0A380C" w14:textId="2BCFA041" w:rsidR="001126C8" w:rsidRPr="001126C8" w:rsidRDefault="001126C8" w:rsidP="001126C8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</w:p>
    <w:p w14:paraId="2571BEDC" w14:textId="55F96F5B" w:rsidR="00D94914" w:rsidRPr="00D94914" w:rsidRDefault="00D94914" w:rsidP="00D94914">
      <w:p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D94914">
        <w:rPr>
          <w:rFonts w:ascii="Calibri" w:eastAsia="Calibri" w:hAnsi="Calibri" w:cs="Calibri"/>
          <w:color w:val="373545"/>
          <w:sz w:val="24"/>
          <w:szCs w:val="24"/>
        </w:rPr>
        <w:lastRenderedPageBreak/>
        <w:drawing>
          <wp:anchor distT="0" distB="0" distL="114300" distR="114300" simplePos="0" relativeHeight="251671552" behindDoc="0" locked="0" layoutInCell="1" allowOverlap="1" wp14:anchorId="5D31E2DA" wp14:editId="552ED98E">
            <wp:simplePos x="0" y="0"/>
            <wp:positionH relativeFrom="margin">
              <wp:align>center</wp:align>
            </wp:positionH>
            <wp:positionV relativeFrom="paragraph">
              <wp:posOffset>152400</wp:posOffset>
            </wp:positionV>
            <wp:extent cx="5733288" cy="5440680"/>
            <wp:effectExtent l="152400" t="152400" r="363220" b="369570"/>
            <wp:wrapTopAndBottom/>
            <wp:docPr id="1475097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097035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288" cy="54406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1E4A94" w14:textId="45D236C1" w:rsidR="009E1E0A" w:rsidRDefault="00BC726E" w:rsidP="59036B33">
      <w:pPr>
        <w:pStyle w:val="ListParagraph"/>
        <w:numPr>
          <w:ilvl w:val="0"/>
          <w:numId w:val="8"/>
        </w:numPr>
        <w:spacing w:after="0" w:line="240" w:lineRule="exact"/>
        <w:rPr>
          <w:rFonts w:ascii="Calibri" w:eastAsia="Calibri" w:hAnsi="Calibri" w:cs="Calibri"/>
          <w:color w:val="373545"/>
          <w:sz w:val="24"/>
          <w:szCs w:val="24"/>
        </w:rPr>
      </w:pPr>
      <w:r w:rsidRPr="001126C8">
        <w:rPr>
          <w:rFonts w:ascii="Calibri" w:eastAsia="Calibri" w:hAnsi="Calibri" w:cs="Calibri"/>
          <w:color w:val="373545"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26CA9DAA" wp14:editId="2C8B5F92">
            <wp:simplePos x="0" y="0"/>
            <wp:positionH relativeFrom="margin">
              <wp:align>center</wp:align>
            </wp:positionH>
            <wp:positionV relativeFrom="paragraph">
              <wp:posOffset>306705</wp:posOffset>
            </wp:positionV>
            <wp:extent cx="5733288" cy="3438144"/>
            <wp:effectExtent l="152400" t="152400" r="363220" b="353060"/>
            <wp:wrapTopAndBottom/>
            <wp:docPr id="17288465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846538" name="Picture 1" descr="A screenshot of a computer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288" cy="34381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AA9204C" w:rsidRPr="59036B33">
        <w:rPr>
          <w:rFonts w:ascii="Calibri" w:eastAsia="Calibri" w:hAnsi="Calibri" w:cs="Calibri"/>
          <w:color w:val="373545"/>
          <w:sz w:val="24"/>
          <w:szCs w:val="24"/>
        </w:rPr>
        <w:t>PE0</w:t>
      </w:r>
      <w:r w:rsidR="4684DF6E" w:rsidRPr="59036B33">
        <w:rPr>
          <w:rFonts w:ascii="Calibri" w:eastAsia="Calibri" w:hAnsi="Calibri" w:cs="Calibri"/>
          <w:color w:val="373545"/>
          <w:sz w:val="24"/>
          <w:szCs w:val="24"/>
        </w:rPr>
        <w:t>3</w:t>
      </w:r>
      <w:r w:rsidR="3AA9204C" w:rsidRPr="59036B33">
        <w:rPr>
          <w:rFonts w:ascii="Calibri" w:eastAsia="Calibri" w:hAnsi="Calibri" w:cs="Calibri"/>
          <w:color w:val="373545"/>
          <w:sz w:val="24"/>
          <w:szCs w:val="24"/>
        </w:rPr>
        <w:t>-5 Deploy Pictorial Translator to AWS</w:t>
      </w:r>
      <w:r w:rsidR="59B2CEFC" w:rsidRPr="59036B33">
        <w:rPr>
          <w:rFonts w:ascii="Calibri" w:eastAsia="Calibri" w:hAnsi="Calibri" w:cs="Calibri"/>
          <w:color w:val="373545"/>
          <w:sz w:val="24"/>
          <w:szCs w:val="24"/>
        </w:rPr>
        <w:t xml:space="preserve"> (Similar to PE02)</w:t>
      </w:r>
    </w:p>
    <w:p w14:paraId="29018171" w14:textId="31E1FDCC" w:rsidR="009E1E0A" w:rsidRDefault="009E1E0A" w:rsidP="59036B33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5AF916A2" w14:textId="77777777" w:rsidR="001126C8" w:rsidRDefault="001126C8" w:rsidP="59036B33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p w14:paraId="2B2CBAFE" w14:textId="64DD303D" w:rsidR="009E1E0A" w:rsidRDefault="3AA9204C" w:rsidP="59036B33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9036B3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Your task for PE0</w:t>
      </w:r>
      <w:r w:rsidR="315FA8A3" w:rsidRPr="59036B3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3</w:t>
      </w:r>
      <w:r w:rsidRPr="59036B3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 is to:</w:t>
      </w:r>
    </w:p>
    <w:p w14:paraId="68F0D466" w14:textId="01D135D7" w:rsidR="009E1E0A" w:rsidRDefault="3AA9204C" w:rsidP="59036B33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Complete above task</w:t>
      </w:r>
    </w:p>
    <w:p w14:paraId="62819277" w14:textId="7CB2883F" w:rsidR="009E1E0A" w:rsidRDefault="409A8BB1" w:rsidP="58B8E7A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58B8E7A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Please randomly try a couple of </w:t>
      </w:r>
      <w:r w:rsidR="620736CD" w:rsidRPr="58B8E7A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short </w:t>
      </w:r>
      <w:r w:rsidR="2BB9384C" w:rsidRPr="58B8E7AB">
        <w:rPr>
          <w:rFonts w:ascii="Calibri" w:eastAsia="Calibri" w:hAnsi="Calibri" w:cs="Calibri"/>
          <w:color w:val="000000" w:themeColor="text1"/>
          <w:sz w:val="24"/>
          <w:szCs w:val="24"/>
        </w:rPr>
        <w:t>videos</w:t>
      </w:r>
      <w:r w:rsidR="620736CD" w:rsidRPr="58B8E7A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Pr="58B8E7AB">
        <w:rPr>
          <w:rFonts w:ascii="Calibri" w:eastAsia="Calibri" w:hAnsi="Calibri" w:cs="Calibri"/>
          <w:color w:val="000000" w:themeColor="text1"/>
          <w:sz w:val="24"/>
          <w:szCs w:val="24"/>
        </w:rPr>
        <w:t>in your computer to see how it works</w:t>
      </w:r>
    </w:p>
    <w:p w14:paraId="36F69BE5" w14:textId="200A6EC2" w:rsidR="009E1E0A" w:rsidRDefault="3AA9204C" w:rsidP="59036B33">
      <w:pPr>
        <w:spacing w:after="0" w:line="240" w:lineRule="auto"/>
        <w:rPr>
          <w:rFonts w:ascii="Calibri" w:eastAsia="Calibri" w:hAnsi="Calibri" w:cs="Calibri"/>
          <w:color w:val="FF0000"/>
          <w:sz w:val="24"/>
          <w:szCs w:val="24"/>
        </w:rPr>
      </w:pPr>
      <w:r w:rsidRPr="59036B33">
        <w:rPr>
          <w:rFonts w:ascii="Calibri" w:eastAsia="Calibri" w:hAnsi="Calibri" w:cs="Calibri"/>
          <w:b/>
          <w:bCs/>
          <w:color w:val="FF0000"/>
          <w:sz w:val="24"/>
          <w:szCs w:val="24"/>
        </w:rPr>
        <w:t>Please make sure you remove all the running resources after finishing the task.</w:t>
      </w:r>
    </w:p>
    <w:p w14:paraId="0492B062" w14:textId="3B390840" w:rsidR="009E1E0A" w:rsidRDefault="009E1E0A" w:rsidP="59036B33">
      <w:pPr>
        <w:spacing w:after="0" w:line="240" w:lineRule="auto"/>
        <w:rPr>
          <w:rFonts w:ascii="Calibri" w:eastAsia="Calibri" w:hAnsi="Calibri" w:cs="Calibri"/>
          <w:color w:val="FF0000"/>
        </w:rPr>
      </w:pPr>
    </w:p>
    <w:p w14:paraId="3F6CFA2E" w14:textId="73E482A6" w:rsidR="009E1E0A" w:rsidRDefault="3AA9204C" w:rsidP="59036B33">
      <w:pPr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HINT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:</w:t>
      </w:r>
    </w:p>
    <w:p w14:paraId="18B21141" w14:textId="5C50E8EE" w:rsidR="009E1E0A" w:rsidRDefault="3AA9204C" w:rsidP="59036B33">
      <w:pPr>
        <w:pStyle w:val="ListParagraph"/>
        <w:numPr>
          <w:ilvl w:val="0"/>
          <w:numId w:val="6"/>
        </w:numPr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Try to complete this PE as much as you can as this is the fundamental for the following course PEs</w:t>
      </w:r>
    </w:p>
    <w:p w14:paraId="291FC6A5" w14:textId="7FA4E290" w:rsidR="3AA9204C" w:rsidRDefault="3AA9204C" w:rsidP="59036B33">
      <w:pPr>
        <w:pStyle w:val="ListParagraph"/>
        <w:numPr>
          <w:ilvl w:val="0"/>
          <w:numId w:val="6"/>
        </w:numPr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Feel free to follow the textbook’s GitHub codes if needed:</w:t>
      </w:r>
      <w:r w:rsidRPr="59036B33">
        <w:rPr>
          <w:rFonts w:ascii="Calibri" w:eastAsia="Calibri" w:hAnsi="Calibri" w:cs="Calibri"/>
          <w:color w:val="000000" w:themeColor="text1"/>
        </w:rPr>
        <w:t xml:space="preserve"> </w:t>
      </w:r>
      <w:hyperlink r:id="rId21">
        <w:r w:rsidRPr="59036B33">
          <w:rPr>
            <w:rStyle w:val="Hyperlink"/>
            <w:rFonts w:ascii="Calibri" w:eastAsia="Calibri" w:hAnsi="Calibri" w:cs="Calibri"/>
          </w:rPr>
          <w:t>https://github.com/PacktPublishing/Hands-On-Artificial-Intelligence-on-Amazon-Web-Services/tree/master/Chapter0</w:t>
        </w:r>
        <w:r w:rsidR="0176017B" w:rsidRPr="59036B33">
          <w:rPr>
            <w:rStyle w:val="Hyperlink"/>
            <w:rFonts w:ascii="Calibri" w:eastAsia="Calibri" w:hAnsi="Calibri" w:cs="Calibri"/>
          </w:rPr>
          <w:t>4</w:t>
        </w:r>
      </w:hyperlink>
    </w:p>
    <w:p w14:paraId="3881DE1E" w14:textId="22C9877F" w:rsidR="009E1E0A" w:rsidRDefault="409A8BB1" w:rsidP="59036B33">
      <w:pPr>
        <w:pStyle w:val="ListParagraph"/>
        <w:numPr>
          <w:ilvl w:val="0"/>
          <w:numId w:val="6"/>
        </w:numPr>
      </w:pPr>
      <w:r w:rsidRPr="58B8E7AB">
        <w:rPr>
          <w:rFonts w:ascii="Calibri" w:eastAsia="Calibri" w:hAnsi="Calibri" w:cs="Calibri"/>
          <w:color w:val="000000" w:themeColor="text1"/>
          <w:sz w:val="24"/>
          <w:szCs w:val="24"/>
        </w:rPr>
        <w:t>Make sure completing task 2 to receive full credits</w:t>
      </w:r>
    </w:p>
    <w:p w14:paraId="71988E68" w14:textId="47DE2776" w:rsidR="009E1E0A" w:rsidRDefault="3AA9204C" w:rsidP="59036B33">
      <w:p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ubmit the items below to the PE submission page:</w:t>
      </w:r>
    </w:p>
    <w:p w14:paraId="6373F96D" w14:textId="4E9C50A8" w:rsidR="009E1E0A" w:rsidRDefault="409A8BB1" w:rsidP="6EDEFF93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Please provide screenshots after completing task1 PE0</w:t>
      </w:r>
      <w:r w:rsidR="3598F1E9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27CDAA06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2.1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7CE8A729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-2</w:t>
      </w:r>
      <w:r w:rsidR="7EC7D8EA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.3</w:t>
      </w:r>
      <w:r w:rsidR="3EF59460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3EF59460" w:rsidRPr="6EDEFF93">
        <w:rPr>
          <w:rFonts w:ascii="Calibri" w:eastAsia="Calibri" w:hAnsi="Calibri" w:cs="Calibri"/>
          <w:color w:val="373545"/>
          <w:sz w:val="24"/>
          <w:szCs w:val="24"/>
        </w:rPr>
        <w:t>[</w:t>
      </w:r>
      <w:r w:rsidR="3EF59460" w:rsidRPr="6EDEFF93">
        <w:rPr>
          <w:rFonts w:ascii="Calibri" w:eastAsia="Calibri" w:hAnsi="Calibri" w:cs="Calibri"/>
          <w:b/>
          <w:bCs/>
          <w:color w:val="373545"/>
          <w:sz w:val="24"/>
          <w:szCs w:val="24"/>
        </w:rPr>
        <w:t>Optional</w:t>
      </w:r>
      <w:r w:rsidR="3EF59460" w:rsidRPr="6EDEFF93">
        <w:rPr>
          <w:rFonts w:ascii="Calibri" w:eastAsia="Calibri" w:hAnsi="Calibri" w:cs="Calibri"/>
          <w:color w:val="373545"/>
          <w:sz w:val="24"/>
          <w:szCs w:val="24"/>
        </w:rPr>
        <w:t>]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53AF0F20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-3</w:t>
      </w:r>
      <w:r w:rsidR="53AF0F20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.1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, PE0</w:t>
      </w:r>
      <w:r w:rsidR="03019037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03019037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.2</w:t>
      </w:r>
      <w:r w:rsidR="6A4EA133" w:rsidRPr="6EDEFF93">
        <w:rPr>
          <w:rFonts w:ascii="Calibri" w:eastAsia="Calibri" w:hAnsi="Calibri" w:cs="Calibri"/>
          <w:color w:val="373545"/>
          <w:sz w:val="24"/>
          <w:szCs w:val="24"/>
        </w:rPr>
        <w:t xml:space="preserve"> [</w:t>
      </w:r>
      <w:r w:rsidR="6A4EA133" w:rsidRPr="6EDEFF93">
        <w:rPr>
          <w:rFonts w:ascii="Calibri" w:eastAsia="Calibri" w:hAnsi="Calibri" w:cs="Calibri"/>
          <w:b/>
          <w:bCs/>
          <w:color w:val="373545"/>
          <w:sz w:val="24"/>
          <w:szCs w:val="24"/>
        </w:rPr>
        <w:t>Optional</w:t>
      </w:r>
      <w:r w:rsidR="6A4EA133" w:rsidRPr="6EDEFF93">
        <w:rPr>
          <w:rFonts w:ascii="Calibri" w:eastAsia="Calibri" w:hAnsi="Calibri" w:cs="Calibri"/>
          <w:color w:val="373545"/>
          <w:sz w:val="24"/>
          <w:szCs w:val="24"/>
        </w:rPr>
        <w:t>]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, and PE0</w:t>
      </w:r>
      <w:r w:rsidR="6B2CE0A1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3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-</w:t>
      </w:r>
      <w:r w:rsidR="7FBB0728"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4</w:t>
      </w:r>
      <w:r w:rsidRPr="6EDEFF93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0512AB89" w14:textId="0E6832F4" w:rsidR="009E1E0A" w:rsidRDefault="3AA9204C" w:rsidP="59036B33">
      <w:pPr>
        <w:pStyle w:val="ListParagraph"/>
        <w:numPr>
          <w:ilvl w:val="0"/>
          <w:numId w:val="3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Please complete task2, and screenshots of the results, and around </w:t>
      </w:r>
      <w:r w:rsidRPr="00A9257D">
        <w:rPr>
          <w:rFonts w:ascii="Calibri" w:eastAsia="Calibri" w:hAnsi="Calibri" w:cs="Calibri"/>
          <w:color w:val="000000" w:themeColor="text1"/>
          <w:sz w:val="24"/>
          <w:szCs w:val="24"/>
          <w:highlight w:val="yellow"/>
        </w:rPr>
        <w:t>100 words</w:t>
      </w: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f overall feelings completing this whole PE.</w:t>
      </w:r>
    </w:p>
    <w:p w14:paraId="6BDF21D9" w14:textId="24BD278B" w:rsidR="009E1E0A" w:rsidRPr="00A00694" w:rsidRDefault="3AA9204C" w:rsidP="00A00694">
      <w:pPr>
        <w:pStyle w:val="ListParagraph"/>
        <w:numPr>
          <w:ilvl w:val="1"/>
          <w:numId w:val="1"/>
        </w:numPr>
        <w:spacing w:beforeAutospacing="1" w:afterAutospacing="1" w:line="240" w:lineRule="auto"/>
        <w:rPr>
          <w:rFonts w:ascii="Calibri" w:eastAsia="Calibri" w:hAnsi="Calibri" w:cs="Calibri"/>
          <w:color w:val="000000" w:themeColor="text1"/>
        </w:rPr>
      </w:pPr>
      <w:r w:rsidRPr="59036B33">
        <w:rPr>
          <w:rFonts w:ascii="Calibri" w:eastAsia="Calibri" w:hAnsi="Calibri" w:cs="Calibri"/>
          <w:color w:val="000000" w:themeColor="text1"/>
          <w:sz w:val="24"/>
          <w:szCs w:val="24"/>
        </w:rPr>
        <w:t>Make sure the PE module number and your name are written on the file name, e.g., "</w:t>
      </w:r>
      <w:r w:rsidRPr="59036B3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PE0</w:t>
      </w:r>
      <w:r w:rsidR="0F398B6D" w:rsidRPr="59036B3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3</w:t>
      </w:r>
      <w:r w:rsidRPr="59036B33">
        <w:rPr>
          <w:rFonts w:ascii="Calibri" w:eastAsia="Calibri" w:hAnsi="Calibri" w:cs="Calibri"/>
          <w:i/>
          <w:iCs/>
          <w:color w:val="000000" w:themeColor="text1"/>
          <w:sz w:val="24"/>
          <w:szCs w:val="24"/>
        </w:rPr>
        <w:t>_Name.docx").</w:t>
      </w:r>
    </w:p>
    <w:p w14:paraId="0A37501D" w14:textId="5D7626B6" w:rsidR="009E1E0A" w:rsidRDefault="00A00694" w:rsidP="00A00694">
      <w:pPr>
        <w:pStyle w:val="Quote"/>
      </w:pPr>
      <w:r w:rsidRPr="00A00694">
        <w:t>Completing this Universal Translator exercise was like putting together a high-tech jigsaw puzzle, except every piece came with its own set of AWS permissions! Between the elusive API errors and a few “Why isn’t this working?” moments, it felt like an emotional rollercoaster worthy of a support group. But watching the app finally translate audio was strangely exhilarating, like seeing your code actually listen and respond—almost like it had a soul (or at least a sense of humor). Now, I’m one step closer to building my dream AI assistant. Just need it to remind me to sleep occasionally!</w:t>
      </w:r>
    </w:p>
    <w:sectPr w:rsidR="009E1E0A" w:rsidSect="00D21E68">
      <w:pgSz w:w="11906" w:h="16838"/>
      <w:pgMar w:top="360" w:right="288" w:bottom="360" w:left="173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8B38BE" w14:textId="77777777" w:rsidR="00020110" w:rsidRDefault="00020110" w:rsidP="000E05CD">
      <w:pPr>
        <w:spacing w:after="0" w:line="240" w:lineRule="auto"/>
      </w:pPr>
      <w:r>
        <w:separator/>
      </w:r>
    </w:p>
  </w:endnote>
  <w:endnote w:type="continuationSeparator" w:id="0">
    <w:p w14:paraId="4A570E35" w14:textId="77777777" w:rsidR="00020110" w:rsidRDefault="00020110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E2BA47" w14:textId="77777777" w:rsidR="00020110" w:rsidRDefault="00020110" w:rsidP="000E05CD">
      <w:pPr>
        <w:spacing w:after="0" w:line="240" w:lineRule="auto"/>
      </w:pPr>
      <w:r>
        <w:separator/>
      </w:r>
    </w:p>
  </w:footnote>
  <w:footnote w:type="continuationSeparator" w:id="0">
    <w:p w14:paraId="05E190EA" w14:textId="77777777" w:rsidR="00020110" w:rsidRDefault="00020110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51BE10"/>
    <w:multiLevelType w:val="hybridMultilevel"/>
    <w:tmpl w:val="E368CD26"/>
    <w:lvl w:ilvl="0" w:tplc="B9AA37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A019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12397C">
      <w:start w:val="1"/>
      <w:numFmt w:val="bullet"/>
      <w:lvlText w:val="-"/>
      <w:lvlJc w:val="left"/>
      <w:pPr>
        <w:ind w:left="2160" w:hanging="360"/>
      </w:pPr>
      <w:rPr>
        <w:rFonts w:ascii="Calibri" w:hAnsi="Calibri" w:hint="default"/>
      </w:rPr>
    </w:lvl>
    <w:lvl w:ilvl="3" w:tplc="D46822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2AA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A0F9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E606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225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6E2A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21CAF8"/>
    <w:multiLevelType w:val="hybridMultilevel"/>
    <w:tmpl w:val="9E0225DA"/>
    <w:lvl w:ilvl="0" w:tplc="6E983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7C0C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2C6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CE35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405E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7228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F0C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907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D00B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3713E8"/>
    <w:multiLevelType w:val="hybridMultilevel"/>
    <w:tmpl w:val="3DAC4AE6"/>
    <w:lvl w:ilvl="0" w:tplc="F2B6D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4C1FE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74043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28FA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D0E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6EDE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DEC7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3464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E43D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1F4E22"/>
    <w:multiLevelType w:val="hybridMultilevel"/>
    <w:tmpl w:val="F79EF6C8"/>
    <w:lvl w:ilvl="0" w:tplc="06A067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EC39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9A64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B608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BE37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6CB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8840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6027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65ED9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6" w15:restartNumberingAfterBreak="0">
    <w:nsid w:val="3D10AF68"/>
    <w:multiLevelType w:val="hybridMultilevel"/>
    <w:tmpl w:val="CBEC92B6"/>
    <w:lvl w:ilvl="0" w:tplc="F5D23E6E">
      <w:start w:val="1"/>
      <w:numFmt w:val="decimal"/>
      <w:lvlText w:val="%1."/>
      <w:lvlJc w:val="left"/>
      <w:pPr>
        <w:ind w:left="1226" w:hanging="400"/>
      </w:pPr>
    </w:lvl>
    <w:lvl w:ilvl="1" w:tplc="6C00945A">
      <w:start w:val="1"/>
      <w:numFmt w:val="bullet"/>
      <w:lvlText w:val="-"/>
      <w:lvlJc w:val="left"/>
      <w:pPr>
        <w:ind w:left="1626" w:hanging="400"/>
      </w:pPr>
      <w:rPr>
        <w:rFonts w:ascii="Garamond" w:hAnsi="Garamond" w:hint="default"/>
      </w:rPr>
    </w:lvl>
    <w:lvl w:ilvl="2" w:tplc="D0F84BF0">
      <w:start w:val="1"/>
      <w:numFmt w:val="lowerRoman"/>
      <w:lvlText w:val="%3."/>
      <w:lvlJc w:val="right"/>
      <w:pPr>
        <w:ind w:left="2160" w:hanging="180"/>
      </w:pPr>
    </w:lvl>
    <w:lvl w:ilvl="3" w:tplc="9B2A35A6">
      <w:start w:val="1"/>
      <w:numFmt w:val="decimal"/>
      <w:lvlText w:val="%4."/>
      <w:lvlJc w:val="left"/>
      <w:pPr>
        <w:ind w:left="2880" w:hanging="360"/>
      </w:pPr>
    </w:lvl>
    <w:lvl w:ilvl="4" w:tplc="8662D8E0">
      <w:start w:val="1"/>
      <w:numFmt w:val="lowerLetter"/>
      <w:lvlText w:val="%5."/>
      <w:lvlJc w:val="left"/>
      <w:pPr>
        <w:ind w:left="3600" w:hanging="360"/>
      </w:pPr>
    </w:lvl>
    <w:lvl w:ilvl="5" w:tplc="BDD0789E">
      <w:start w:val="1"/>
      <w:numFmt w:val="lowerRoman"/>
      <w:lvlText w:val="%6."/>
      <w:lvlJc w:val="right"/>
      <w:pPr>
        <w:ind w:left="4320" w:hanging="180"/>
      </w:pPr>
    </w:lvl>
    <w:lvl w:ilvl="6" w:tplc="BA5CCE2C">
      <w:start w:val="1"/>
      <w:numFmt w:val="decimal"/>
      <w:lvlText w:val="%7."/>
      <w:lvlJc w:val="left"/>
      <w:pPr>
        <w:ind w:left="5040" w:hanging="360"/>
      </w:pPr>
    </w:lvl>
    <w:lvl w:ilvl="7" w:tplc="2B80369E">
      <w:start w:val="1"/>
      <w:numFmt w:val="lowerLetter"/>
      <w:lvlText w:val="%8."/>
      <w:lvlJc w:val="left"/>
      <w:pPr>
        <w:ind w:left="5760" w:hanging="360"/>
      </w:pPr>
    </w:lvl>
    <w:lvl w:ilvl="8" w:tplc="A1360FC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63A82"/>
    <w:multiLevelType w:val="hybridMultilevel"/>
    <w:tmpl w:val="1C125C68"/>
    <w:lvl w:ilvl="0" w:tplc="834ECDD8">
      <w:start w:val="1"/>
      <w:numFmt w:val="decimal"/>
      <w:lvlText w:val="%1."/>
      <w:lvlJc w:val="left"/>
      <w:pPr>
        <w:ind w:left="720" w:hanging="360"/>
      </w:pPr>
    </w:lvl>
    <w:lvl w:ilvl="1" w:tplc="70EEF4F8">
      <w:start w:val="1"/>
      <w:numFmt w:val="lowerLetter"/>
      <w:lvlText w:val="%2."/>
      <w:lvlJc w:val="left"/>
      <w:pPr>
        <w:ind w:left="1440" w:hanging="360"/>
      </w:pPr>
    </w:lvl>
    <w:lvl w:ilvl="2" w:tplc="5C162914">
      <w:start w:val="1"/>
      <w:numFmt w:val="lowerRoman"/>
      <w:lvlText w:val="%3."/>
      <w:lvlJc w:val="right"/>
      <w:pPr>
        <w:ind w:left="2160" w:hanging="180"/>
      </w:pPr>
    </w:lvl>
    <w:lvl w:ilvl="3" w:tplc="478C2898">
      <w:start w:val="1"/>
      <w:numFmt w:val="decimal"/>
      <w:lvlText w:val="%4."/>
      <w:lvlJc w:val="left"/>
      <w:pPr>
        <w:ind w:left="2880" w:hanging="360"/>
      </w:pPr>
    </w:lvl>
    <w:lvl w:ilvl="4" w:tplc="D6169AFA">
      <w:start w:val="1"/>
      <w:numFmt w:val="lowerLetter"/>
      <w:lvlText w:val="%5."/>
      <w:lvlJc w:val="left"/>
      <w:pPr>
        <w:ind w:left="3600" w:hanging="360"/>
      </w:pPr>
    </w:lvl>
    <w:lvl w:ilvl="5" w:tplc="E06AE2F4">
      <w:start w:val="1"/>
      <w:numFmt w:val="lowerRoman"/>
      <w:lvlText w:val="%6."/>
      <w:lvlJc w:val="right"/>
      <w:pPr>
        <w:ind w:left="4320" w:hanging="180"/>
      </w:pPr>
    </w:lvl>
    <w:lvl w:ilvl="6" w:tplc="501EFD50">
      <w:start w:val="1"/>
      <w:numFmt w:val="decimal"/>
      <w:lvlText w:val="%7."/>
      <w:lvlJc w:val="left"/>
      <w:pPr>
        <w:ind w:left="5040" w:hanging="360"/>
      </w:pPr>
    </w:lvl>
    <w:lvl w:ilvl="7" w:tplc="939C6D22">
      <w:start w:val="1"/>
      <w:numFmt w:val="lowerLetter"/>
      <w:lvlText w:val="%8."/>
      <w:lvlJc w:val="left"/>
      <w:pPr>
        <w:ind w:left="5760" w:hanging="360"/>
      </w:pPr>
    </w:lvl>
    <w:lvl w:ilvl="8" w:tplc="0D1E8ED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3D4CEF"/>
    <w:multiLevelType w:val="hybridMultilevel"/>
    <w:tmpl w:val="4B2A133E"/>
    <w:lvl w:ilvl="0" w:tplc="871EF5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F0FC5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A2653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363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2477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EC2C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F2D5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40C3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CA0F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10" w15:restartNumberingAfterBreak="0">
    <w:nsid w:val="77E95EE7"/>
    <w:multiLevelType w:val="hybridMultilevel"/>
    <w:tmpl w:val="67BADC92"/>
    <w:lvl w:ilvl="0" w:tplc="4760AC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1E99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1C36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10B9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3E7B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14F3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EA39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3813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E4D2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9890719">
    <w:abstractNumId w:val="8"/>
  </w:num>
  <w:num w:numId="2" w16cid:durableId="1530945582">
    <w:abstractNumId w:val="1"/>
  </w:num>
  <w:num w:numId="3" w16cid:durableId="1285162031">
    <w:abstractNumId w:val="10"/>
  </w:num>
  <w:num w:numId="4" w16cid:durableId="1273514734">
    <w:abstractNumId w:val="3"/>
  </w:num>
  <w:num w:numId="5" w16cid:durableId="1954555764">
    <w:abstractNumId w:val="6"/>
  </w:num>
  <w:num w:numId="6" w16cid:durableId="698705837">
    <w:abstractNumId w:val="4"/>
  </w:num>
  <w:num w:numId="7" w16cid:durableId="1798142824">
    <w:abstractNumId w:val="7"/>
  </w:num>
  <w:num w:numId="8" w16cid:durableId="283536526">
    <w:abstractNumId w:val="2"/>
  </w:num>
  <w:num w:numId="9" w16cid:durableId="1330060860">
    <w:abstractNumId w:val="0"/>
  </w:num>
  <w:num w:numId="10" w16cid:durableId="436366483">
    <w:abstractNumId w:val="5"/>
  </w:num>
  <w:num w:numId="11" w16cid:durableId="106371679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20110"/>
    <w:rsid w:val="000843B5"/>
    <w:rsid w:val="000A4B71"/>
    <w:rsid w:val="000E05CD"/>
    <w:rsid w:val="001126C8"/>
    <w:rsid w:val="00156ED0"/>
    <w:rsid w:val="001C7D21"/>
    <w:rsid w:val="001D6456"/>
    <w:rsid w:val="00310A28"/>
    <w:rsid w:val="004141C4"/>
    <w:rsid w:val="004F32AF"/>
    <w:rsid w:val="005E1061"/>
    <w:rsid w:val="008504C6"/>
    <w:rsid w:val="00971590"/>
    <w:rsid w:val="009E1E0A"/>
    <w:rsid w:val="00A00694"/>
    <w:rsid w:val="00A9257D"/>
    <w:rsid w:val="00AE6132"/>
    <w:rsid w:val="00BC726E"/>
    <w:rsid w:val="00C4427C"/>
    <w:rsid w:val="00D21E68"/>
    <w:rsid w:val="00D94914"/>
    <w:rsid w:val="00FD5709"/>
    <w:rsid w:val="0176017B"/>
    <w:rsid w:val="03019037"/>
    <w:rsid w:val="04D6AAFD"/>
    <w:rsid w:val="06F3D9B8"/>
    <w:rsid w:val="082AE1CC"/>
    <w:rsid w:val="08C36285"/>
    <w:rsid w:val="0B0A113E"/>
    <w:rsid w:val="0CE9ACA7"/>
    <w:rsid w:val="0D1B6CD0"/>
    <w:rsid w:val="0D5252CC"/>
    <w:rsid w:val="0D7A2B11"/>
    <w:rsid w:val="0E46C5CA"/>
    <w:rsid w:val="0F398B6D"/>
    <w:rsid w:val="0FF84AFB"/>
    <w:rsid w:val="107E77D5"/>
    <w:rsid w:val="11941B5C"/>
    <w:rsid w:val="184BF8C9"/>
    <w:rsid w:val="1A12E81A"/>
    <w:rsid w:val="1A88D094"/>
    <w:rsid w:val="1C2EC095"/>
    <w:rsid w:val="1F4DCF16"/>
    <w:rsid w:val="1FBDE4FA"/>
    <w:rsid w:val="2652F4C4"/>
    <w:rsid w:val="26D1C93E"/>
    <w:rsid w:val="278AFBC4"/>
    <w:rsid w:val="27CDAA06"/>
    <w:rsid w:val="2AE6F471"/>
    <w:rsid w:val="2BB9384C"/>
    <w:rsid w:val="315FA8A3"/>
    <w:rsid w:val="31A66FE2"/>
    <w:rsid w:val="33476A47"/>
    <w:rsid w:val="3438AD6C"/>
    <w:rsid w:val="34740E59"/>
    <w:rsid w:val="3580C916"/>
    <w:rsid w:val="3598F1E9"/>
    <w:rsid w:val="3623959E"/>
    <w:rsid w:val="37950079"/>
    <w:rsid w:val="3AA9204C"/>
    <w:rsid w:val="3B1A2FE6"/>
    <w:rsid w:val="3DE52915"/>
    <w:rsid w:val="3E94FD6F"/>
    <w:rsid w:val="3EF59460"/>
    <w:rsid w:val="409A8BB1"/>
    <w:rsid w:val="42081917"/>
    <w:rsid w:val="42C8E8E7"/>
    <w:rsid w:val="4464B948"/>
    <w:rsid w:val="4684DF6E"/>
    <w:rsid w:val="477BB4AF"/>
    <w:rsid w:val="4A0EA32E"/>
    <w:rsid w:val="5179B616"/>
    <w:rsid w:val="518DF4BB"/>
    <w:rsid w:val="53AF0F20"/>
    <w:rsid w:val="54D5F06C"/>
    <w:rsid w:val="579168EC"/>
    <w:rsid w:val="57E747C9"/>
    <w:rsid w:val="58B8E7AB"/>
    <w:rsid w:val="59036B33"/>
    <w:rsid w:val="5978EDD7"/>
    <w:rsid w:val="59B2CEFC"/>
    <w:rsid w:val="5D7FCAF7"/>
    <w:rsid w:val="620736CD"/>
    <w:rsid w:val="66FF7F48"/>
    <w:rsid w:val="67326CD5"/>
    <w:rsid w:val="68C13AAE"/>
    <w:rsid w:val="6A4EA133"/>
    <w:rsid w:val="6B2CE0A1"/>
    <w:rsid w:val="6B5912B1"/>
    <w:rsid w:val="6CB40429"/>
    <w:rsid w:val="6EDCC7AB"/>
    <w:rsid w:val="6EDEFF93"/>
    <w:rsid w:val="6F99A65A"/>
    <w:rsid w:val="719C4C2A"/>
    <w:rsid w:val="7610A548"/>
    <w:rsid w:val="79D87484"/>
    <w:rsid w:val="7B93ABBD"/>
    <w:rsid w:val="7CE8A729"/>
    <w:rsid w:val="7D39C2E2"/>
    <w:rsid w:val="7EC7D8EA"/>
    <w:rsid w:val="7FBB0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266F34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069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0694"/>
    <w:rPr>
      <w:i/>
      <w:iCs/>
      <w:color w:val="404040" w:themeColor="text1" w:themeTint="BF"/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github.com/PacktPublishing/Hands-On-Artificial-Intelligence-on-Amazon-Web-Services/tree/master/Chapter04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Veronica Elze</cp:lastModifiedBy>
  <cp:revision>12</cp:revision>
  <dcterms:created xsi:type="dcterms:W3CDTF">2024-10-26T21:57:00Z</dcterms:created>
  <dcterms:modified xsi:type="dcterms:W3CDTF">2024-10-27T01:22:00Z</dcterms:modified>
</cp:coreProperties>
</file>